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Pauline Barr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aulin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arr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30 South Cumberland Avenue, Park Ridge, IL, USA Park Ridge, IL 60068, USA 6006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pauline.terad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204675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ohnn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0/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